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50CE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3"/>
        <w:gridCol w:w="5103"/>
      </w:tblGrid>
      <w:tr w:rsidR="00F44584" w14:paraId="532D8EC6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3AB8DE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2E1CF" w14:textId="673C47AF" w:rsidR="005327B4" w:rsidRPr="00804C90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илош Јовичић</w:t>
            </w:r>
          </w:p>
        </w:tc>
      </w:tr>
      <w:tr w:rsidR="00F44584" w14:paraId="6473A3E7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CB3433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9E3C14" w14:textId="32E776DD" w:rsidR="005327B4" w:rsidRPr="00804C90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01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09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1991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Чачак</w:t>
            </w:r>
          </w:p>
        </w:tc>
      </w:tr>
      <w:tr w:rsidR="00F44584" w14:paraId="49E889E2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63D08D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447FD2" w14:textId="32ACB64E" w:rsidR="005327B4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  <w:tr w:rsidR="00F44584" w14:paraId="0AFF1590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FE80D5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40EF1A" w14:textId="77777777" w:rsidR="00804C90" w:rsidRDefault="00804C90" w:rsidP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hyperlink r:id="rId8" w:history="1">
              <w:r w:rsidRPr="003F6B7D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milos.jovicic@uni.kg.ac.rs</w:t>
              </w:r>
            </w:hyperlink>
          </w:p>
          <w:p w14:paraId="56A1747F" w14:textId="5E2172BD" w:rsidR="00FB3F95" w:rsidRPr="00FB3F95" w:rsidRDefault="00804C90" w:rsidP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>milos.jovicic@gmail.com</w:t>
            </w:r>
          </w:p>
        </w:tc>
      </w:tr>
      <w:tr w:rsidR="00F44584" w14:paraId="1CE2D3BC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EAFE97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35D96C" w14:textId="0A48C42B" w:rsidR="005327B4" w:rsidRPr="000071B5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ичко-технолошке науке</w:t>
            </w:r>
          </w:p>
        </w:tc>
      </w:tr>
      <w:tr w:rsidR="00F44584" w14:paraId="4AA02DFD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1A26C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20DBE2" w14:textId="27BD4D4E" w:rsidR="005327B4" w:rsidRPr="00FB3F95" w:rsidRDefault="006D2E2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0071B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</w:tr>
      <w:tr w:rsidR="00F44584" w14:paraId="7D1992C8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112849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436F81" w14:textId="35A0BEE8" w:rsidR="005327B4" w:rsidRPr="00F44584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мењена информатика и рачунарско инжењерство</w:t>
            </w:r>
          </w:p>
        </w:tc>
      </w:tr>
    </w:tbl>
    <w:p w14:paraId="59210AA6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63A27638" w14:textId="77777777" w:rsidR="005327B4" w:rsidRDefault="0078172E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14:paraId="6A9E1C1B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7"/>
        <w:gridCol w:w="6819"/>
      </w:tblGrid>
      <w:tr w:rsidR="005327B4" w14:paraId="5CB93050" w14:textId="77777777" w:rsidTr="00804C90">
        <w:trPr>
          <w:tblCellSpacing w:w="0" w:type="dxa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A928E0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9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91F6E3" w14:textId="2A7A22C0" w:rsidR="005327B4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0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3.</w:t>
            </w:r>
          </w:p>
        </w:tc>
      </w:tr>
      <w:tr w:rsidR="005327B4" w14:paraId="298038A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7F62B3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FA4D9B" w14:textId="68E940AD" w:rsidR="005327B4" w:rsidRPr="00F4458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804C90" w14:paraId="4A77332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0B5157" w14:textId="77777777" w:rsidR="00804C90" w:rsidRDefault="00804C90" w:rsidP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3C402F" w14:textId="004C0833" w:rsidR="00804C90" w:rsidRPr="006D2E2B" w:rsidRDefault="00804C90" w:rsidP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 инжењерских наука, Универзитет у Крагујевцу</w:t>
            </w:r>
          </w:p>
        </w:tc>
      </w:tr>
    </w:tbl>
    <w:p w14:paraId="59F21E1B" w14:textId="77777777" w:rsidR="005327B4" w:rsidRDefault="005327B4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3879E1D4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1"/>
        <w:gridCol w:w="6525"/>
      </w:tblGrid>
      <w:tr w:rsidR="005327B4" w14:paraId="09B6A1DD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94AB2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136FD9" w14:textId="4B1C461E" w:rsidR="005327B4" w:rsidRPr="00F44584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3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 - 20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5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</w:tc>
      </w:tr>
      <w:tr w:rsidR="005327B4" w14:paraId="0A6AF92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6C6072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BCC1FD" w14:textId="24C14562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5327B4" w14:paraId="7B47C17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60D43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979BFB" w14:textId="4BCABBA8" w:rsidR="005327B4" w:rsidRPr="002F42CF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 инжењерских наука, Универзитет у Крагујевцу</w:t>
            </w:r>
          </w:p>
        </w:tc>
      </w:tr>
    </w:tbl>
    <w:p w14:paraId="0AD54DBE" w14:textId="77777777" w:rsidR="005327B4" w:rsidRDefault="005327B4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34143A55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2"/>
        <w:gridCol w:w="6174"/>
      </w:tblGrid>
      <w:tr w:rsidR="005327B4" w14:paraId="153D0F79" w14:textId="77777777" w:rsidTr="00804C90">
        <w:trPr>
          <w:tblCellSpacing w:w="0" w:type="dxa"/>
        </w:trPr>
        <w:tc>
          <w:tcPr>
            <w:tcW w:w="3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0E8D39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4C7BFA" w14:textId="38D000C1" w:rsidR="005327B4" w:rsidRPr="00F44584" w:rsidRDefault="00804C90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>2015</w:t>
            </w: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. –</w:t>
            </w: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 xml:space="preserve"> 2023.</w:t>
            </w:r>
          </w:p>
        </w:tc>
      </w:tr>
      <w:tr w:rsidR="005327B4" w14:paraId="444B5CA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874CC7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99547E" w14:textId="1485800E" w:rsidR="005327B4" w:rsidRPr="00F44584" w:rsidRDefault="00F4458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5327B4" w14:paraId="2DAF1A3B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F899B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BEC598" w14:textId="5240651C" w:rsidR="005327B4" w:rsidRPr="002F42CF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 инжењерских наука, Универзитет у Крагујевцу</w:t>
            </w:r>
          </w:p>
        </w:tc>
      </w:tr>
    </w:tbl>
    <w:p w14:paraId="490F85FB" w14:textId="77777777" w:rsidR="005327B4" w:rsidRDefault="0078172E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5327B4" w14:paraId="0FAE59A8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93C459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E08631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88C304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</w:tr>
      <w:tr w:rsidR="005327B4" w14:paraId="532F9992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B23668" w14:textId="6EB2B8F7" w:rsidR="005327B4" w:rsidRPr="002659EF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8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– 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DE0C5A" w14:textId="68BC40CE" w:rsidR="005327B4" w:rsidRPr="002659EF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 инжењерских наука, Универзитет у Крагујевцу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8C80A2" w14:textId="1D953787" w:rsidR="005327B4" w:rsidRPr="002659EF" w:rsidRDefault="002659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приправник</w:t>
            </w:r>
          </w:p>
        </w:tc>
      </w:tr>
      <w:tr w:rsidR="005327B4" w14:paraId="44CDCA26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236442" w14:textId="08DBAE19" w:rsidR="005327B4" w:rsidRPr="00804C90" w:rsidRDefault="00804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2022.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2025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CA193C" w14:textId="04DAF590" w:rsidR="005327B4" w:rsidRDefault="00787E5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87E5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ко-развојни институт за вештачку интелигенцију Србије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36E3CC" w14:textId="5E96DA3F" w:rsidR="005327B4" w:rsidRPr="00787E54" w:rsidRDefault="00787E5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  <w:tr w:rsidR="005327B4" w14:paraId="30A3E4F3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D0E0C2" w14:textId="596ECB4C" w:rsidR="005327B4" w:rsidRPr="00804C90" w:rsidRDefault="00804C90" w:rsidP="00804C9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5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-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4B3ADB" w14:textId="57F3EC95" w:rsidR="005327B4" w:rsidRDefault="00787E5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1DCF3B" w14:textId="704E6415" w:rsidR="005327B4" w:rsidRDefault="00787E5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</w:tbl>
    <w:p w14:paraId="1A9301F1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7"/>
        <w:gridCol w:w="5765"/>
        <w:gridCol w:w="1674"/>
      </w:tblGrid>
      <w:tr w:rsidR="005327B4" w14:paraId="39E60BF8" w14:textId="77777777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4BE2EDB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F1832CA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E61682B" w14:textId="77777777" w:rsidR="005327B4" w:rsidRDefault="007817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</w:p>
        </w:tc>
      </w:tr>
      <w:tr w:rsidR="005327B4" w14:paraId="19EA8B23" w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965F479" w14:textId="79F760D8" w:rsidR="005327B4" w:rsidRPr="00787E54" w:rsidRDefault="00787E5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7609574" w14:textId="0C687051" w:rsidR="005327B4" w:rsidRPr="00787E54" w:rsidRDefault="00787E54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Технички универзитет у Торину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F5278A0" w14:textId="0A2A2650" w:rsidR="005327B4" w:rsidRPr="00787E54" w:rsidRDefault="00787E54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6 месеци</w:t>
            </w:r>
          </w:p>
        </w:tc>
      </w:tr>
      <w:tr w:rsidR="005327B4" w14:paraId="05311E0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5E87EAD" w14:textId="032B4589" w:rsidR="005327B4" w:rsidRPr="00787E54" w:rsidRDefault="00787E5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509F31" w14:textId="126240EB" w:rsidR="005327B4" w:rsidRPr="00787E54" w:rsidRDefault="00787E54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Вилниус Гедиминас технички универзите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6F80DAA" w14:textId="00670947" w:rsidR="005327B4" w:rsidRPr="00787E54" w:rsidRDefault="00787E54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5 месеци</w:t>
            </w:r>
          </w:p>
        </w:tc>
      </w:tr>
      <w:tr w:rsidR="005327B4" w14:paraId="59752B9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85ADD1F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0E1C687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08A01D5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F15DFD9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0539772E" w14:textId="77777777" w:rsidR="005327B4" w:rsidRDefault="0078172E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2948AF4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9DD031" w14:textId="12AE9DC5" w:rsidR="005327B4" w:rsidRPr="00F44584" w:rsidRDefault="005327B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647941EF" w14:textId="77777777" w:rsidR="005327B4" w:rsidRDefault="005327B4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1AE3536E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29354430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709D1" w14:textId="588DB3B4" w:rsidR="00787E54" w:rsidRPr="00600D79" w:rsidRDefault="00787E54" w:rsidP="00787E5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600D7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 NEWSIMR&amp;D – Management of New Security Risks: Research and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Simulation Development</w:t>
            </w:r>
            <w:r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</w:p>
          <w:p w14:paraId="1E046221" w14:textId="61E70C18" w:rsidR="005327B4" w:rsidRDefault="00AB554B" w:rsidP="00AB554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</w:t>
            </w:r>
            <w:r w:rsidR="00787E54" w:rsidRPr="00600D7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Artificial Intelligence for Managing Workplace Safet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y </w:t>
            </w:r>
            <w:r w:rsidR="00787E54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r w:rsidR="00787E54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br/>
            </w:r>
            <w:r w:rsidR="00787E54" w:rsidRPr="00600D7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 National Project III 41007: Applications of Biomedical Engineering in Pre-Clinical and Clinical Practice </w:t>
            </w:r>
          </w:p>
        </w:tc>
      </w:tr>
    </w:tbl>
    <w:p w14:paraId="7B85A1C0" w14:textId="77777777" w:rsidR="005327B4" w:rsidRDefault="005327B4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09B4B6B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254B001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A92DB2" w14:textId="7786DE86" w:rsidR="005327B4" w:rsidRPr="00F44584" w:rsidRDefault="005327B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494F916E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0C8AF458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ЧЛАНСТВО У НАУЧНИМ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44E843E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CC7D1B" w14:textId="1BF2959F" w:rsidR="005327B4" w:rsidRPr="00787E54" w:rsidRDefault="005327B4" w:rsidP="00787E54">
            <w:p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</w:p>
        </w:tc>
      </w:tr>
    </w:tbl>
    <w:p w14:paraId="1D82FA79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44CFB4D8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5D89007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59A7D8" w14:textId="0698C6C5" w:rsidR="00D73FC0" w:rsidRPr="00787E54" w:rsidRDefault="00D73FC0" w:rsidP="00787E54">
            <w:p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</w:p>
        </w:tc>
      </w:tr>
    </w:tbl>
    <w:p w14:paraId="6BE34D10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0A10405F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0"/>
        <w:gridCol w:w="2102"/>
      </w:tblGrid>
      <w:tr w:rsidR="005327B4" w14:paraId="2EE3A5B6" w14:textId="77777777" w:rsidTr="00AB554B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B0E8D7" w14:textId="77777777" w:rsidR="00787E54" w:rsidRPr="00787E54" w:rsidRDefault="00787E54" w:rsidP="00787E54">
            <w:pPr>
              <w:jc w:val="both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787E5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edorova, A., Jovišić, N., Vallverdù, J., Battistoni, S., Jovičić, M., Medojević, M., ... &amp; Erokhin, V. (2024). Advancing Neural Networks: Innovations and Impacts on Energy Consumption. </w:t>
            </w:r>
            <w:r w:rsidRPr="00787E54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dvanced Electronic Materials</w:t>
            </w:r>
            <w:r w:rsidRPr="00787E5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87E54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0</w:t>
            </w:r>
            <w:r w:rsidRPr="00787E5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2), 2400258.</w:t>
            </w:r>
            <w:r w:rsidRPr="00787E54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</w:p>
          <w:p w14:paraId="1C57AD7A" w14:textId="0AE1621E" w:rsidR="005327B4" w:rsidRDefault="00787E54" w:rsidP="00787E54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jic, B., Suzic, N., Moraca, S., Stefanović, M., Jovicic, M., &amp; Rikalovic, A. (2023). Edge computing data optimization for smart quality management: Industry 5.0 perspectiv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5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7), 6032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  <w:t>Jovičić, M., Bošković, G. B., Jovičić, N., Savković, M., Mačužić, I., Stefanović, M., &amp; Klochkov, Y. (2022). Assessment of the fragility of the municipal waste sector in Serbia using system dynamics modelling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862.</w:t>
            </w:r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A6E787" w14:textId="77777777" w:rsidR="005327B4" w:rsidRDefault="0078172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14:paraId="200D0774" w14:textId="0B93092A" w:rsidR="005327B4" w:rsidRPr="00F4458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</w:p>
        </w:tc>
      </w:tr>
      <w:tr w:rsidR="005327B4" w14:paraId="6AB86F7E" w14:textId="77777777" w:rsidTr="00AB554B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591646" w14:textId="77777777" w:rsidR="005327B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</w:tbl>
    <w:p w14:paraId="6267FC80" w14:textId="77777777" w:rsidR="005327B4" w:rsidRDefault="005327B4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4A4E9457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10F44030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AFA3F6" w14:textId="77777777" w:rsidR="00AB554B" w:rsidRPr="0040440E" w:rsidRDefault="00AB554B" w:rsidP="00AB554B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>Google Scholar: 297</w:t>
            </w:r>
          </w:p>
          <w:p w14:paraId="439D9F47" w14:textId="2CABAC2F" w:rsidR="005327B4" w:rsidRDefault="005327B4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054F194E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5327B4" w14:paraId="472D2D8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8A6ABA" w14:textId="77777777" w:rsidR="005327B4" w:rsidRDefault="005327B4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2B3934BE" w14:textId="77777777" w:rsidR="005327B4" w:rsidRDefault="005327B4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4CA9318B" w14:textId="77777777" w:rsidR="005327B4" w:rsidRDefault="0078172E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5327B4" w14:paraId="1E8D6B29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DE7724" w14:textId="350292BB" w:rsidR="005327B4" w:rsidRPr="00581A14" w:rsidRDefault="00BD57FD" w:rsidP="00BD57FD">
            <w:pPr>
              <w:spacing w:after="0" w:line="240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>
              <w:t>Др Милош Јовичић планира</w:t>
            </w:r>
            <w:r>
              <w:rPr>
                <w:lang w:val="sr-Cyrl-RS"/>
              </w:rPr>
              <w:t xml:space="preserve"> истраживања у</w:t>
            </w:r>
            <w:r>
              <w:t xml:space="preserve"> </w:t>
            </w:r>
            <w:r>
              <w:rPr>
                <w:lang w:val="sr-Cyrl-RS"/>
              </w:rPr>
              <w:t>области технологија графова</w:t>
            </w:r>
            <w:r>
              <w:t xml:space="preserve"> у </w:t>
            </w:r>
            <w:r>
              <w:rPr>
                <w:lang w:val="sr-Cyrl-RS"/>
              </w:rPr>
              <w:t>секторима</w:t>
            </w:r>
            <w:r>
              <w:t xml:space="preserve"> индустријске аутоматизације и фармацеутског истраживања и развоја. Наредни рад ће интегрисати графове знања са означеним својствима са граф-неуронским мрежама (GNN), граф трансформерима и великим језичким моделима (LLM) ради развоја </w:t>
            </w:r>
            <w:r>
              <w:rPr>
                <w:lang w:val="sr-Cyrl-RS"/>
              </w:rPr>
              <w:t xml:space="preserve">прецизних </w:t>
            </w:r>
            <w:bookmarkStart w:id="0" w:name="_GoBack"/>
            <w:bookmarkEnd w:id="0"/>
            <w:r>
              <w:t>AI агената способних да резонују над сложеним, хетерогеним токовима података.</w:t>
            </w:r>
          </w:p>
        </w:tc>
      </w:tr>
    </w:tbl>
    <w:p w14:paraId="3254B785" w14:textId="77777777" w:rsidR="005327B4" w:rsidRDefault="005327B4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5327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4F2A8" w14:textId="77777777" w:rsidR="0078172E" w:rsidRDefault="0078172E">
      <w:pPr>
        <w:spacing w:line="240" w:lineRule="auto"/>
      </w:pPr>
      <w:r>
        <w:separator/>
      </w:r>
    </w:p>
  </w:endnote>
  <w:endnote w:type="continuationSeparator" w:id="0">
    <w:p w14:paraId="432935A0" w14:textId="77777777" w:rsidR="0078172E" w:rsidRDefault="007817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0F2E0" w14:textId="77777777" w:rsidR="0078172E" w:rsidRDefault="0078172E">
      <w:pPr>
        <w:spacing w:after="0"/>
      </w:pPr>
      <w:r>
        <w:separator/>
      </w:r>
    </w:p>
  </w:footnote>
  <w:footnote w:type="continuationSeparator" w:id="0">
    <w:p w14:paraId="01246082" w14:textId="77777777" w:rsidR="0078172E" w:rsidRDefault="0078172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A06B1"/>
    <w:multiLevelType w:val="hybridMultilevel"/>
    <w:tmpl w:val="B5B0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6103BA"/>
    <w:multiLevelType w:val="hybridMultilevel"/>
    <w:tmpl w:val="AE1A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071B5"/>
    <w:rsid w:val="00010F1A"/>
    <w:rsid w:val="000138B2"/>
    <w:rsid w:val="0002302C"/>
    <w:rsid w:val="00030F22"/>
    <w:rsid w:val="00031F21"/>
    <w:rsid w:val="000367DC"/>
    <w:rsid w:val="00044FCA"/>
    <w:rsid w:val="00050197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27016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9EF"/>
    <w:rsid w:val="00265D8C"/>
    <w:rsid w:val="00280B81"/>
    <w:rsid w:val="00284D12"/>
    <w:rsid w:val="002C1712"/>
    <w:rsid w:val="002D034D"/>
    <w:rsid w:val="002F42CF"/>
    <w:rsid w:val="003342EC"/>
    <w:rsid w:val="00362312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41D26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327B4"/>
    <w:rsid w:val="00544DB9"/>
    <w:rsid w:val="00551F43"/>
    <w:rsid w:val="00581A14"/>
    <w:rsid w:val="005902A1"/>
    <w:rsid w:val="00591719"/>
    <w:rsid w:val="005D1E08"/>
    <w:rsid w:val="005D3729"/>
    <w:rsid w:val="005E4DB5"/>
    <w:rsid w:val="005F62DD"/>
    <w:rsid w:val="00603377"/>
    <w:rsid w:val="006128C7"/>
    <w:rsid w:val="006632DC"/>
    <w:rsid w:val="006636CA"/>
    <w:rsid w:val="0069555F"/>
    <w:rsid w:val="006A25D1"/>
    <w:rsid w:val="006B633D"/>
    <w:rsid w:val="006D2E2B"/>
    <w:rsid w:val="006E40C4"/>
    <w:rsid w:val="0071287E"/>
    <w:rsid w:val="007247F3"/>
    <w:rsid w:val="00734C19"/>
    <w:rsid w:val="0074136D"/>
    <w:rsid w:val="00750757"/>
    <w:rsid w:val="00752E96"/>
    <w:rsid w:val="00777C95"/>
    <w:rsid w:val="0078172E"/>
    <w:rsid w:val="00787E54"/>
    <w:rsid w:val="00790188"/>
    <w:rsid w:val="007D21B1"/>
    <w:rsid w:val="007D785C"/>
    <w:rsid w:val="008023B8"/>
    <w:rsid w:val="00804C90"/>
    <w:rsid w:val="00823A68"/>
    <w:rsid w:val="00842BBD"/>
    <w:rsid w:val="00860043"/>
    <w:rsid w:val="0086624D"/>
    <w:rsid w:val="008B0E5F"/>
    <w:rsid w:val="008B7269"/>
    <w:rsid w:val="008C1348"/>
    <w:rsid w:val="008D3C0C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D60FB"/>
    <w:rsid w:val="009F289A"/>
    <w:rsid w:val="009F3C77"/>
    <w:rsid w:val="009F6040"/>
    <w:rsid w:val="009F6B07"/>
    <w:rsid w:val="00A10192"/>
    <w:rsid w:val="00A37B9E"/>
    <w:rsid w:val="00A61DD6"/>
    <w:rsid w:val="00A83573"/>
    <w:rsid w:val="00AA55F2"/>
    <w:rsid w:val="00AB554B"/>
    <w:rsid w:val="00AE633F"/>
    <w:rsid w:val="00B05B2D"/>
    <w:rsid w:val="00B070D5"/>
    <w:rsid w:val="00B30F84"/>
    <w:rsid w:val="00B369B6"/>
    <w:rsid w:val="00B37F89"/>
    <w:rsid w:val="00B41B10"/>
    <w:rsid w:val="00B6114A"/>
    <w:rsid w:val="00B73833"/>
    <w:rsid w:val="00B7412B"/>
    <w:rsid w:val="00B90AA1"/>
    <w:rsid w:val="00B918EB"/>
    <w:rsid w:val="00B95BA3"/>
    <w:rsid w:val="00BA1034"/>
    <w:rsid w:val="00BC0104"/>
    <w:rsid w:val="00BD367F"/>
    <w:rsid w:val="00BD57FD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73FC0"/>
    <w:rsid w:val="00DA4AD0"/>
    <w:rsid w:val="00DB4D50"/>
    <w:rsid w:val="00DC29D5"/>
    <w:rsid w:val="00DD5301"/>
    <w:rsid w:val="00DE1982"/>
    <w:rsid w:val="00DE791F"/>
    <w:rsid w:val="00E0134F"/>
    <w:rsid w:val="00E039F1"/>
    <w:rsid w:val="00E11515"/>
    <w:rsid w:val="00E26F93"/>
    <w:rsid w:val="00E52817"/>
    <w:rsid w:val="00E728D2"/>
    <w:rsid w:val="00E97F4E"/>
    <w:rsid w:val="00EE4068"/>
    <w:rsid w:val="00F03FAB"/>
    <w:rsid w:val="00F110A9"/>
    <w:rsid w:val="00F20865"/>
    <w:rsid w:val="00F31971"/>
    <w:rsid w:val="00F3474F"/>
    <w:rsid w:val="00F44584"/>
    <w:rsid w:val="00F60FA6"/>
    <w:rsid w:val="00F727B6"/>
    <w:rsid w:val="00F73463"/>
    <w:rsid w:val="00F76682"/>
    <w:rsid w:val="00F7717D"/>
    <w:rsid w:val="00F83A74"/>
    <w:rsid w:val="00FA4F49"/>
    <w:rsid w:val="00FB3F95"/>
    <w:rsid w:val="00FD1801"/>
    <w:rsid w:val="00FE35A8"/>
    <w:rsid w:val="00FF2C0E"/>
    <w:rsid w:val="00FF3487"/>
    <w:rsid w:val="00FF63A0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6AABD"/>
  <w15:docId w15:val="{B53508B4-068E-4399-B26F-367CD709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1">
    <w:name w:val="Naslov 31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B3F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os.jovicic@uni.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FCEA7-8AE3-49B6-80B9-5197997B1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User</cp:lastModifiedBy>
  <cp:revision>2</cp:revision>
  <dcterms:created xsi:type="dcterms:W3CDTF">2025-08-06T20:44:00Z</dcterms:created>
  <dcterms:modified xsi:type="dcterms:W3CDTF">2025-08-06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